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C116A" w14:textId="2F22F340" w:rsidR="003553FF" w:rsidRPr="003553FF" w:rsidRDefault="00A44CD1" w:rsidP="003553FF">
      <w:pPr>
        <w:jc w:val="center"/>
        <w:rPr>
          <w:rFonts w:ascii="Brandon Grotesque Black" w:hAnsi="Brandon Grotesque Black"/>
          <w:b/>
          <w:bCs/>
          <w:sz w:val="42"/>
          <w:szCs w:val="44"/>
          <w:lang w:val="es-ES"/>
        </w:rPr>
      </w:pPr>
      <w:r w:rsidRPr="00A44CD1">
        <w:rPr>
          <w:rFonts w:ascii="Brandon Grotesque Black" w:hAnsi="Brandon Grotesque Black"/>
          <w:b/>
          <w:bCs/>
          <w:sz w:val="42"/>
          <w:szCs w:val="44"/>
          <w:lang w:val="es-ES"/>
        </w:rPr>
        <w:t xml:space="preserve">INSERT </w:t>
      </w:r>
      <w:r w:rsidR="003553FF">
        <w:rPr>
          <w:rFonts w:ascii="Brandon Grotesque Black" w:hAnsi="Brandon Grotesque Black"/>
          <w:b/>
          <w:bCs/>
          <w:sz w:val="42"/>
          <w:szCs w:val="44"/>
          <w:lang w:val="es-ES"/>
        </w:rPr>
        <w:t>BUSINESS NAME HERE</w:t>
      </w:r>
    </w:p>
    <w:p w14:paraId="4D66B336" w14:textId="5D27B7EE" w:rsidR="003553FF" w:rsidRDefault="003553FF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7C80751" wp14:editId="2FCD90CF">
            <wp:extent cx="1968500" cy="1968500"/>
            <wp:effectExtent l="0" t="0" r="0" b="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005" cy="19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7C391BA1" w:rsidR="00F85640" w:rsidRPr="00A44CD1" w:rsidRDefault="00A44CD1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A44CD1">
        <w:rPr>
          <w:lang w:val="en-US"/>
        </w:rPr>
        <w:t xml:space="preserve">INSERT </w:t>
      </w:r>
      <w:r w:rsidR="003553FF">
        <w:rPr>
          <w:lang w:val="en-US"/>
        </w:rPr>
        <w:t xml:space="preserve">BUSINESS </w:t>
      </w:r>
      <w:r w:rsidRPr="00A44CD1">
        <w:rPr>
          <w:lang w:val="en-US"/>
        </w:rPr>
        <w:t>IMAGE</w:t>
      </w:r>
      <w:r w:rsidR="003553FF">
        <w:rPr>
          <w:lang w:val="en-US"/>
        </w:rPr>
        <w:t xml:space="preserve"> ABOVE</w:t>
      </w:r>
      <w:r w:rsidR="003553FF" w:rsidRPr="00A44CD1">
        <w:rPr>
          <w:lang w:val="en-US"/>
        </w:rPr>
        <w:t xml:space="preserve"> </w:t>
      </w:r>
      <w:r w:rsidRPr="00A44CD1">
        <w:rPr>
          <w:lang w:val="en-US"/>
        </w:rPr>
        <w:t>(LOGO OR PHOTO)</w:t>
      </w:r>
      <w:r w:rsidR="006634BC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01BCEFB1" wp14:editId="3CBF778C">
            <wp:simplePos x="0" y="0"/>
            <wp:positionH relativeFrom="margin">
              <wp:align>left</wp:align>
            </wp:positionH>
            <wp:positionV relativeFrom="paragraph">
              <wp:posOffset>1967230</wp:posOffset>
            </wp:positionV>
            <wp:extent cx="822960" cy="828675"/>
            <wp:effectExtent l="0" t="0" r="0" b="0"/>
            <wp:wrapTight wrapText="bothSides">
              <wp:wrapPolygon edited="0">
                <wp:start x="8000" y="0"/>
                <wp:lineTo x="5500" y="1490"/>
                <wp:lineTo x="1000" y="6455"/>
                <wp:lineTo x="1000" y="19366"/>
                <wp:lineTo x="12500" y="19366"/>
                <wp:lineTo x="17500" y="16883"/>
                <wp:lineTo x="20000" y="10428"/>
                <wp:lineTo x="20500" y="7448"/>
                <wp:lineTo x="16000" y="2483"/>
                <wp:lineTo x="13000" y="0"/>
                <wp:lineTo x="8000" y="0"/>
              </wp:wrapPolygon>
            </wp:wrapTight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A44CD1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6D118AD7" w:rsidR="00D63A34" w:rsidRPr="00A44CD1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6CCE87" wp14:editId="0F66930A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5208" cy="597535"/>
                <wp:effectExtent l="0" t="0" r="28575" b="12065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068CD9E2" w:rsidR="00D63A34" w:rsidRPr="00D63A34" w:rsidRDefault="00A44CD1" w:rsidP="00C6482E">
                            <w:pPr>
                              <w:ind w:right="-40"/>
                              <w:jc w:val="center"/>
                              <w:rPr>
                                <w:lang w:val="es-ES"/>
                              </w:rPr>
                            </w:pPr>
                            <w:r w:rsidRPr="00A44CD1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 xml:space="preserve">INSERT </w:t>
                            </w:r>
                            <w:r w:rsidR="003553FF">
                              <w:rPr>
                                <w:rFonts w:ascii="Brandon Grotesque Black" w:hAnsi="Brandon Grotesque Black"/>
                                <w:b/>
                                <w:bCs/>
                                <w:color w:val="808080" w:themeColor="background1" w:themeShade="80"/>
                                <w:sz w:val="36"/>
                                <w:szCs w:val="32"/>
                                <w:lang w:val="es-ES"/>
                              </w:rPr>
                              <w:t>BUSINESS WHATSAPP NUMBE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7.0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" fillcolor="white [3201]" strokecolor="#5b9bd5 [3208]" strokeweight="1pt">
                <v:textbox>
                  <w:txbxContent>
                    <w:p w14:paraId="462748B5" w14:textId="068CD9E2" w:rsidR="00D63A34" w:rsidRPr="00D63A34" w:rsidRDefault="00A44CD1" w:rsidP="00C6482E">
                      <w:pPr>
                        <w:ind w:right="-40"/>
                        <w:jc w:val="center"/>
                        <w:rPr>
                          <w:lang w:val="es-ES"/>
                        </w:rPr>
                      </w:pPr>
                      <w:r w:rsidRPr="00A44CD1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 xml:space="preserve">INSERT </w:t>
                      </w:r>
                      <w:r w:rsidR="003553FF">
                        <w:rPr>
                          <w:rFonts w:ascii="Brandon Grotesque Black" w:hAnsi="Brandon Grotesque Black"/>
                          <w:b/>
                          <w:bCs/>
                          <w:color w:val="808080" w:themeColor="background1" w:themeShade="80"/>
                          <w:sz w:val="36"/>
                          <w:szCs w:val="32"/>
                          <w:lang w:val="es-ES"/>
                        </w:rPr>
                        <w:t>BUSINESS WHATSAPP NUMBER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FDB9B7" w14:textId="7BAA8CCB" w:rsidR="00D63A34" w:rsidRPr="00A44CD1" w:rsidRDefault="00D63A34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6E3BA408">
            <wp:simplePos x="0" y="0"/>
            <wp:positionH relativeFrom="column">
              <wp:posOffset>-479922</wp:posOffset>
            </wp:positionH>
            <wp:positionV relativeFrom="paragraph">
              <wp:posOffset>172104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FFCDD8" w14:textId="58E840C1" w:rsidR="0041057A" w:rsidRPr="00A44CD1" w:rsidRDefault="00C6482E">
      <w:pPr>
        <w:rPr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714CEC99">
                <wp:simplePos x="0" y="0"/>
                <wp:positionH relativeFrom="margin">
                  <wp:posOffset>878073</wp:posOffset>
                </wp:positionH>
                <wp:positionV relativeFrom="paragraph">
                  <wp:posOffset>8255</wp:posOffset>
                </wp:positionV>
                <wp:extent cx="5060888" cy="1421394"/>
                <wp:effectExtent l="0" t="0" r="26035" b="2667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4213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A75FE" w14:textId="1EEDAEF0" w:rsidR="00A44CD1" w:rsidRPr="00A44CD1" w:rsidRDefault="00A44CD1" w:rsidP="00A44CD1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A44CD1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THANK YOU FOR </w:t>
                            </w:r>
                            <w:r w:rsidR="003553FF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SUPPORTING LOCAL,</w:t>
                            </w:r>
                            <w:r w:rsidRPr="00A44CD1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SMALL BUSINESSES!</w:t>
                            </w:r>
                          </w:p>
                          <w:p w14:paraId="29DF4C10" w14:textId="7021A21E" w:rsidR="00D63A34" w:rsidRPr="00A44CD1" w:rsidRDefault="003553FF" w:rsidP="00A44CD1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THROUGH WHATSAPP COMMUNICATION,</w:t>
                            </w:r>
                            <w:r w:rsidR="00A44CD1" w:rsidRPr="00A44CD1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 xml:space="preserve"> WE OFF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margin-left:69.15pt;margin-top:.65pt;width:398.5pt;height:111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" fillcolor="#4472c4 [3204]" strokecolor="#1f3763 [1604]" strokeweight="1pt">
                <v:textbox>
                  <w:txbxContent>
                    <w:p w14:paraId="21AA75FE" w14:textId="1EEDAEF0" w:rsidR="00A44CD1" w:rsidRPr="00A44CD1" w:rsidRDefault="00A44CD1" w:rsidP="00A44CD1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A44CD1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THANK YOU FOR </w:t>
                      </w:r>
                      <w:r w:rsidR="003553FF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SUPPORTING LOCAL,</w:t>
                      </w:r>
                      <w:r w:rsidRPr="00A44CD1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SMALL BUSINESSES!</w:t>
                      </w:r>
                    </w:p>
                    <w:p w14:paraId="29DF4C10" w14:textId="7021A21E" w:rsidR="00D63A34" w:rsidRPr="00A44CD1" w:rsidRDefault="003553FF" w:rsidP="00A44CD1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THROUGH WHATSAPP COMMUNICATION,</w:t>
                      </w:r>
                      <w:r w:rsidR="00A44CD1" w:rsidRPr="00A44CD1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 xml:space="preserve"> WE OFFER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77879F" w14:textId="717804ED" w:rsidR="00D63A34" w:rsidRPr="00D63A34" w:rsidRDefault="00D63A34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0B8405C5">
                <wp:simplePos x="0" y="0"/>
                <wp:positionH relativeFrom="column">
                  <wp:posOffset>393700</wp:posOffset>
                </wp:positionH>
                <wp:positionV relativeFrom="paragraph">
                  <wp:posOffset>1400175</wp:posOffset>
                </wp:positionV>
                <wp:extent cx="5588000" cy="2842260"/>
                <wp:effectExtent l="19050" t="19050" r="12700" b="1524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842260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AE5D4" w14:textId="77777777" w:rsidR="00A44CD1" w:rsidRPr="00A44CD1" w:rsidRDefault="00A44CD1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WhatsApp </w:t>
                            </w:r>
                            <w:proofErr w:type="spellStart"/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>orders</w:t>
                            </w:r>
                            <w:proofErr w:type="spellEnd"/>
                          </w:p>
                          <w:p w14:paraId="46EFF159" w14:textId="11148BA8" w:rsidR="00A44CD1" w:rsidRPr="00A44CD1" w:rsidRDefault="00A44CD1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s-ES"/>
                              </w:rPr>
                            </w:pPr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A44CD1">
                              <w:rPr>
                                <w:sz w:val="48"/>
                                <w:szCs w:val="48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7E0ABC91" w14:textId="4224B815" w:rsidR="00A44CD1" w:rsidRPr="00A44CD1" w:rsidRDefault="003553FF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Curbside store pick-up</w:t>
                            </w:r>
                          </w:p>
                          <w:p w14:paraId="5876B71F" w14:textId="3621FC05" w:rsidR="00D63A34" w:rsidRPr="00A44CD1" w:rsidRDefault="00A914D7" w:rsidP="00A44CD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Product catalogs and updated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1DE14" id="Rectángulo 8" o:spid="_x0000_s1028" style="position:absolute;margin-left:31pt;margin-top:110.25pt;width:440pt;height:223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" fillcolor="white [3201]" strokecolor="#4472c4 [3204]" strokeweight="3pt">
                <v:textbox>
                  <w:txbxContent>
                    <w:p w14:paraId="741AE5D4" w14:textId="77777777" w:rsidR="00A44CD1" w:rsidRPr="00A44CD1" w:rsidRDefault="00A44CD1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 xml:space="preserve">WhatsApp </w:t>
                      </w:r>
                      <w:proofErr w:type="spellStart"/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>orders</w:t>
                      </w:r>
                      <w:proofErr w:type="spellEnd"/>
                    </w:p>
                    <w:p w14:paraId="46EFF159" w14:textId="11148BA8" w:rsidR="00A44CD1" w:rsidRPr="00A44CD1" w:rsidRDefault="00A44CD1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s-ES"/>
                        </w:rPr>
                      </w:pPr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 xml:space="preserve">Home </w:t>
                      </w:r>
                      <w:proofErr w:type="spellStart"/>
                      <w:r w:rsidRPr="00A44CD1">
                        <w:rPr>
                          <w:sz w:val="48"/>
                          <w:szCs w:val="48"/>
                          <w:lang w:val="es-ES"/>
                        </w:rPr>
                        <w:t>delivery</w:t>
                      </w:r>
                      <w:proofErr w:type="spellEnd"/>
                    </w:p>
                    <w:p w14:paraId="7E0ABC91" w14:textId="4224B815" w:rsidR="00A44CD1" w:rsidRPr="00A44CD1" w:rsidRDefault="003553FF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Curbside store pick-up</w:t>
                      </w:r>
                    </w:p>
                    <w:p w14:paraId="5876B71F" w14:textId="3621FC05" w:rsidR="00D63A34" w:rsidRPr="00A44CD1" w:rsidRDefault="00A914D7" w:rsidP="00A44CD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sz w:val="48"/>
                          <w:szCs w:val="48"/>
                          <w:lang w:val="en-US"/>
                        </w:rPr>
                        <w:t>Product catalogs and updated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24CCB" w14:textId="77777777" w:rsidR="001A222D" w:rsidRDefault="001A222D" w:rsidP="00F85640">
      <w:pPr>
        <w:spacing w:after="0" w:line="240" w:lineRule="auto"/>
      </w:pPr>
      <w:r>
        <w:separator/>
      </w:r>
    </w:p>
  </w:endnote>
  <w:endnote w:type="continuationSeparator" w:id="0">
    <w:p w14:paraId="73FBF3A4" w14:textId="77777777" w:rsidR="001A222D" w:rsidRDefault="001A222D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Brandon Grotesque Black">
    <w:altName w:val="Calibri"/>
    <w:panose1 w:val="020B0604020202020204"/>
    <w:charset w:val="00"/>
    <w:family w:val="swiss"/>
    <w:notTrueType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07F35" w14:textId="77777777" w:rsidR="008440ED" w:rsidRDefault="008440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C852C" w14:textId="77777777" w:rsidR="008440ED" w:rsidRDefault="008440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655B0" w14:textId="77777777" w:rsidR="008440ED" w:rsidRDefault="008440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B1DBD" w14:textId="77777777" w:rsidR="001A222D" w:rsidRDefault="001A222D" w:rsidP="00F85640">
      <w:pPr>
        <w:spacing w:after="0" w:line="240" w:lineRule="auto"/>
      </w:pPr>
      <w:r>
        <w:separator/>
      </w:r>
    </w:p>
  </w:footnote>
  <w:footnote w:type="continuationSeparator" w:id="0">
    <w:p w14:paraId="45635355" w14:textId="77777777" w:rsidR="001A222D" w:rsidRDefault="001A222D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52C16" w14:textId="77777777" w:rsidR="008440ED" w:rsidRDefault="008440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03F17" w14:textId="00B42684" w:rsidR="00F85640" w:rsidRDefault="008440E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A364622" wp14:editId="69F7FB3F">
          <wp:simplePos x="0" y="0"/>
          <wp:positionH relativeFrom="column">
            <wp:posOffset>-918623</wp:posOffset>
          </wp:positionH>
          <wp:positionV relativeFrom="paragraph">
            <wp:posOffset>-407670</wp:posOffset>
          </wp:positionV>
          <wp:extent cx="7748525" cy="811277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8525" cy="8112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5FD888AB" w:rsidR="00F85640" w:rsidRDefault="00F856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10A92" w14:textId="77777777" w:rsidR="008440ED" w:rsidRDefault="008440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TE0MzE2MTExMjdW0lEKTi0uzszPAykwrAUAkeIZkywAAAA="/>
  </w:docVars>
  <w:rsids>
    <w:rsidRoot w:val="00F85640"/>
    <w:rsid w:val="001A222D"/>
    <w:rsid w:val="003553FF"/>
    <w:rsid w:val="0041057A"/>
    <w:rsid w:val="005D320F"/>
    <w:rsid w:val="00641B2F"/>
    <w:rsid w:val="006634BC"/>
    <w:rsid w:val="008440ED"/>
    <w:rsid w:val="00A44CD1"/>
    <w:rsid w:val="00A914D7"/>
    <w:rsid w:val="00C27583"/>
    <w:rsid w:val="00C6482E"/>
    <w:rsid w:val="00D63A34"/>
    <w:rsid w:val="00F8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BB8F88-C0B5-4DF8-AC8F-C1CB639EB30B}"/>
</file>

<file path=customXml/itemProps2.xml><?xml version="1.0" encoding="utf-8"?>
<ds:datastoreItem xmlns:ds="http://schemas.openxmlformats.org/officeDocument/2006/customXml" ds:itemID="{DC6FF702-5407-453A-907E-667EACA8B09B}">
  <ds:schemaRefs>
    <ds:schemaRef ds:uri="489a8137-7e11-4587-8fde-76ad305f5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0dc351c4-36a0-4bea-b008-2cd8ff868d9a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Tamaisha Eytle</cp:lastModifiedBy>
  <cp:revision>3</cp:revision>
  <dcterms:created xsi:type="dcterms:W3CDTF">2020-04-23T17:16:00Z</dcterms:created>
  <dcterms:modified xsi:type="dcterms:W3CDTF">2020-05-0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